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2989EB2B" w:rsidR="00D7486B" w:rsidRPr="003B6DF4" w:rsidRDefault="00D7486B" w:rsidP="00FF735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CourseTitl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6C22CF13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urse Code"/>
                <w:tag w:val="Course Code"/>
                <w:id w:val="-339391050"/>
                <w:placeholder>
                  <w:docPart w:val="EB78E46806E8409F8F3A021F461781B9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CourseCod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9413F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Program"/>
                <w:tag w:val="Program"/>
                <w:id w:val="-242958761"/>
                <w:placeholder>
                  <w:docPart w:val="661D0DEC42C44C12BEBC46EB80820066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Program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0C9A038C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Department"/>
                <w:tag w:val="Department"/>
                <w:id w:val="-960186605"/>
                <w:placeholder>
                  <w:docPart w:val="F7220B94653247D99A4E80DAD14AFA5F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FF7353">
                  <w:t xml:space="preserve"> </w:t>
                </w:r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Department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5817E32B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llege"/>
                <w:tag w:val="College"/>
                <w:id w:val="-1177876723"/>
                <w:placeholder>
                  <w:docPart w:val="72AC0AD96F584EDDB5E2CD5D4F5448DB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College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3B8E28A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Institution "/>
                <w:tag w:val="Institution "/>
                <w:id w:val="2074993804"/>
                <w:placeholder>
                  <w:docPart w:val="5344B0CF8D73406A9377EF0C54571ABC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Institution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F36C72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Version "/>
                <w:tag w:val="Version "/>
                <w:id w:val="-1826433110"/>
                <w:placeholder>
                  <w:docPart w:val="FBCC48F488644175A07626302670794D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VersionNo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FDBF9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FF7353" w:rsidRPr="00FF7353">
              <w:rPr>
                <w:rFonts w:ascii="DIN NEXT™ ARABIC MEDIUM" w:hAnsi="DIN NEXT™ ARABIC MEDIUM" w:cs="DIN NEXT™ ARABIC MEDIUM"/>
                <w:b/>
                <w:color w:val="52B5C2"/>
                <w:sz w:val="28"/>
              </w:rPr>
              <w:t>{</w:t>
            </w:r>
            <w:proofErr w:type="spellStart"/>
            <w:r w:rsidR="00FF7353" w:rsidRPr="00FF7353">
              <w:rPr>
                <w:rFonts w:ascii="DIN NEXT™ ARABIC MEDIUM" w:hAnsi="DIN NEXT™ ARABIC MEDIUM" w:cs="DIN NEXT™ ARABIC MEDIUM"/>
                <w:b/>
                <w:color w:val="52B5C2"/>
                <w:sz w:val="28"/>
              </w:rPr>
              <w:t>LastRevisionDate</w:t>
            </w:r>
            <w:proofErr w:type="spellEnd"/>
            <w:r w:rsidR="00FF7353" w:rsidRPr="00FF7353">
              <w:rPr>
                <w:rFonts w:ascii="DIN NEXT™ ARABIC MEDIUM" w:hAnsi="DIN NEXT™ ARABIC MEDIUM" w:cs="DIN NEXT™ ARABIC MEDIUM"/>
                <w:b/>
                <w:color w:val="52B5C2"/>
                <w:sz w:val="28"/>
              </w:rPr>
              <w:t>}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30A4B54E" w14:textId="4204492D" w:rsidR="00FF7353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200510441" w:history="1">
            <w:r w:rsidR="00FF7353"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. General information about the course:</w:t>
            </w:r>
            <w:r w:rsidR="00FF7353">
              <w:rPr>
                <w:noProof/>
                <w:webHidden/>
              </w:rPr>
              <w:tab/>
            </w:r>
            <w:r w:rsidR="00FF7353">
              <w:rPr>
                <w:noProof/>
                <w:webHidden/>
              </w:rPr>
              <w:fldChar w:fldCharType="begin"/>
            </w:r>
            <w:r w:rsidR="00FF7353">
              <w:rPr>
                <w:noProof/>
                <w:webHidden/>
              </w:rPr>
              <w:instrText xml:space="preserve"> PAGEREF _Toc200510441 \h </w:instrText>
            </w:r>
            <w:r w:rsidR="00FF7353">
              <w:rPr>
                <w:noProof/>
                <w:webHidden/>
              </w:rPr>
            </w:r>
            <w:r w:rsidR="00FF7353">
              <w:rPr>
                <w:noProof/>
                <w:webHidden/>
              </w:rPr>
              <w:fldChar w:fldCharType="separate"/>
            </w:r>
            <w:r w:rsidR="00FF7353">
              <w:rPr>
                <w:noProof/>
                <w:webHidden/>
              </w:rPr>
              <w:t>3</w:t>
            </w:r>
            <w:r w:rsidR="00FF7353">
              <w:rPr>
                <w:noProof/>
                <w:webHidden/>
              </w:rPr>
              <w:fldChar w:fldCharType="end"/>
            </w:r>
          </w:hyperlink>
        </w:p>
        <w:p w14:paraId="39CC33F3" w14:textId="5000F44A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2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B. Course Learning Outcomes (CLOs), Teaching Strategies and Assessment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1B71C" w14:textId="125583C3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3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C. Course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A9219" w14:textId="74C69CA6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4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D. Students Assessment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3BCA0" w14:textId="4AC3BA0B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5" w:history="1">
            <w:r w:rsidRPr="00136C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7FD33" w14:textId="124CB045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6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95469" w14:textId="2D24D583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7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G. Specification 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425A3" w14:textId="09A8138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20051044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6824EC42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</w:t>
            </w:r>
            <w:r w:rsidR="00FF7353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FF7353" w:rsidRPr="16A98AD2">
              <w:rPr>
                <w:rFonts w:asciiTheme="minorHAnsi" w:hAnsiTheme="minorHAnsi" w:cstheme="minorBidi"/>
                <w:sz w:val="28"/>
                <w:szCs w:val="28"/>
              </w:rPr>
              <w:t>{</w:t>
            </w:r>
            <w:proofErr w:type="spellStart"/>
            <w:r w:rsidR="00FF7353" w:rsidRPr="16A98AD2">
              <w:rPr>
                <w:rFonts w:asciiTheme="minorHAnsi" w:hAnsiTheme="minorHAnsi" w:cstheme="minorBidi"/>
                <w:sz w:val="28"/>
                <w:szCs w:val="28"/>
              </w:rPr>
              <w:t>CreditHours</w:t>
            </w:r>
            <w:proofErr w:type="spellEnd"/>
            <w:r w:rsidR="00FF7353" w:rsidRPr="16A98AD2">
              <w:rPr>
                <w:rFonts w:asciiTheme="minorHAnsi" w:hAnsiTheme="minorHAnsi" w:cstheme="minorBidi"/>
                <w:sz w:val="28"/>
                <w:szCs w:val="28"/>
              </w:rPr>
              <w:t xml:space="preserve">}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4830C200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IsUniversity</w:t>
            </w:r>
            <w:proofErr w:type="spellEnd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34173462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Colleg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298C3F58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Department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2EC29B58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Track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51F7F7F3" w:rsidR="00D71F88" w:rsidRPr="005D7212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9548F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9548F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Others</w:t>
            </w:r>
            <w:proofErr w:type="spellEnd"/>
            <w:r w:rsidRPr="009548F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D6333A2" w:rsidR="00D71F88" w:rsidRPr="00073DAC" w:rsidRDefault="00FF7353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Required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7C864330" w:rsidR="00D71F88" w:rsidRPr="00073DAC" w:rsidRDefault="00FF7353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Electiv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130714E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{</w:t>
            </w:r>
            <w:proofErr w:type="spellStart"/>
            <w:r w:rsidR="00FF7353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</w:t>
            </w:r>
            <w:r w:rsidR="00FF7353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ar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Offerd</w:t>
            </w:r>
            <w:proofErr w:type="spellEnd"/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}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923B7BB" w:rsidR="00D71F88" w:rsidRPr="0039498A" w:rsidRDefault="00313FBB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generalDescription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1D723AC5" w14:textId="2268BBE4" w:rsidR="00A47B98" w:rsidRPr="00313FBB" w:rsidRDefault="00313FBB" w:rsidP="00313FBB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1}</w:t>
            </w: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313FBB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3AD9359F" w:rsidR="00313FBB" w:rsidRPr="0039498A" w:rsidRDefault="00313FBB" w:rsidP="00313FBB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2}</w:t>
            </w:r>
          </w:p>
        </w:tc>
      </w:tr>
      <w:tr w:rsidR="00313FBB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313FBB" w:rsidRPr="0039498A" w:rsidRDefault="00313FBB" w:rsidP="00313FBB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313FBB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1D7D5A27" w:rsidR="00313FBB" w:rsidRPr="0039498A" w:rsidRDefault="00313FBB" w:rsidP="00313FBB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MainObjective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9548F9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313FBB" w:rsidRPr="003B6DF4" w14:paraId="1171117D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0FD6A8ED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1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391B4D49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1}</w:t>
            </w:r>
            <w:r>
              <w:t>%</w:t>
            </w:r>
          </w:p>
        </w:tc>
      </w:tr>
      <w:tr w:rsidR="00313FBB" w:rsidRPr="003B6DF4" w14:paraId="56DA6F1D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6770C468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2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C2BB048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2}</w:t>
            </w:r>
            <w:r>
              <w:t>%</w:t>
            </w:r>
          </w:p>
        </w:tc>
      </w:tr>
      <w:tr w:rsidR="00313FBB" w:rsidRPr="003B6DF4" w14:paraId="5789A3EF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313FBB" w:rsidRPr="00DB0E18" w:rsidRDefault="00313FBB" w:rsidP="00313FB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313FBB" w:rsidRPr="00DB0E18" w:rsidRDefault="00313FBB" w:rsidP="00313FB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6316A693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3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014F4F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3}</w:t>
            </w:r>
            <w:r>
              <w:t>%</w:t>
            </w:r>
          </w:p>
        </w:tc>
      </w:tr>
      <w:tr w:rsidR="00313FBB" w:rsidRPr="003B6DF4" w14:paraId="30826228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84C77D9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4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25BBC0B6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4}</w:t>
            </w:r>
            <w:r>
              <w:t>%</w:t>
            </w: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E0" w:firstRow="1" w:lastRow="1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9548F9">
        <w:trPr>
          <w:cantSplit/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34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313FBB" w:rsidRPr="003B6DF4" w14:paraId="5D8E1F98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  <w:vAlign w:val="center"/>
          </w:tcPr>
          <w:p w14:paraId="7E7AAFBF" w14:textId="74D424AC" w:rsidR="00313FBB" w:rsidRPr="00DB0E18" w:rsidRDefault="00313FBB" w:rsidP="009548F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9D21D9D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5D5784">
              <w:rPr>
                <w:color w:val="525252" w:themeColor="accent3" w:themeShade="80"/>
                <w:sz w:val="24"/>
                <w:szCs w:val="24"/>
                <w:lang w:bidi="ar-EG"/>
              </w:rPr>
              <w:t>Lectures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7347A519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  <w:vAlign w:val="center"/>
          </w:tcPr>
          <w:p w14:paraId="456B0D95" w14:textId="551DFF16" w:rsidR="00313FBB" w:rsidRPr="00DB0E18" w:rsidRDefault="00313FBB" w:rsidP="009548F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0CC700BB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5D5784">
              <w:rPr>
                <w:color w:val="525252" w:themeColor="accent3" w:themeShade="80"/>
                <w:sz w:val="24"/>
                <w:szCs w:val="24"/>
                <w:lang w:bidi="ar-EG"/>
              </w:rPr>
              <w:t>Lab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5AF21E18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  <w:vAlign w:val="center"/>
          </w:tcPr>
          <w:p w14:paraId="6EF1F9C4" w14:textId="132FA456" w:rsidR="00313FBB" w:rsidRPr="00DB0E18" w:rsidRDefault="00313FBB" w:rsidP="009548F9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4973C09A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C46253">
              <w:rPr>
                <w:color w:val="525252" w:themeColor="accent3" w:themeShade="80"/>
                <w:sz w:val="24"/>
                <w:szCs w:val="24"/>
                <w:lang w:bidi="ar-EG"/>
              </w:rPr>
              <w:t>Field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0157326B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  <w:vAlign w:val="center"/>
          </w:tcPr>
          <w:p w14:paraId="6F4C4952" w14:textId="571FB2EE" w:rsidR="00313FBB" w:rsidRPr="00DB0E18" w:rsidRDefault="00313FBB" w:rsidP="009548F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8B0B666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C46253">
              <w:rPr>
                <w:color w:val="525252" w:themeColor="accent3" w:themeShade="80"/>
                <w:sz w:val="24"/>
                <w:szCs w:val="24"/>
                <w:lang w:bidi="ar-EG"/>
              </w:rPr>
              <w:t>Tutorial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0709FAE1" w14:textId="77777777" w:rsidTr="009548F9">
        <w:trPr>
          <w:cantSplit/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  <w:vAlign w:val="center"/>
          </w:tcPr>
          <w:p w14:paraId="753CE5B5" w14:textId="4D57BDBA" w:rsidR="00313FBB" w:rsidRPr="00DB0E18" w:rsidRDefault="00313FBB" w:rsidP="009548F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2E525AD2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>
              <w:rPr>
                <w:color w:val="525252" w:themeColor="accent3" w:themeShade="80"/>
                <w:sz w:val="24"/>
                <w:szCs w:val="24"/>
                <w:lang w:bidi="ar-EG"/>
              </w:rPr>
              <w:t>Others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487B99F6" w14:textId="77777777" w:rsidTr="009548F9">
        <w:trPr>
          <w:cantSplit/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313FBB" w:rsidRPr="003B6DF4" w:rsidRDefault="00313FBB" w:rsidP="00313FB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4A336070" w:rsidR="00313FBB" w:rsidRPr="00313FBB" w:rsidRDefault="00313FBB" w:rsidP="00313FBB">
            <w:pPr>
              <w:jc w:val="center"/>
              <w:rPr>
                <w:rFonts w:cstheme="minorHAnsi"/>
                <w:b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13FBB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{</w:t>
            </w:r>
            <w:proofErr w:type="spellStart"/>
            <w:r w:rsidRPr="00313FBB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ontactHoursTotalHours</w:t>
            </w:r>
            <w:proofErr w:type="spellEnd"/>
            <w:r w:rsidRPr="00313FBB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}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20051044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Style w:val="GridTable4-Accent3"/>
        <w:tblW w:w="9605" w:type="dxa"/>
        <w:tblCellSpacing w:w="5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2"/>
        <w:gridCol w:w="2321"/>
        <w:gridCol w:w="2479"/>
        <w:gridCol w:w="2087"/>
        <w:gridCol w:w="1806"/>
      </w:tblGrid>
      <w:tr w:rsidR="00313FBB" w:rsidRPr="009705FA" w14:paraId="64213695" w14:textId="77777777" w:rsidTr="00954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01"/>
          <w:tblHeader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668F5858" w14:textId="77777777" w:rsidR="00313FBB" w:rsidRPr="009705FA" w:rsidRDefault="00313FBB" w:rsidP="00C0068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243D07E1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54640965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1CC94C8C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18A5D11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313FBB" w:rsidRPr="009705FA" w14:paraId="74F5EB28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6937D110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1D5C31F9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313FBB" w:rsidRPr="009705FA" w14:paraId="74AD296C" w14:textId="77777777" w:rsidTr="009548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194B453C" w14:textId="77777777" w:rsidR="00313FBB" w:rsidRPr="00B41CFD" w:rsidRDefault="00313FBB" w:rsidP="00313FBB">
            <w:pPr>
              <w:pStyle w:val="ListParagraph"/>
              <w:numPr>
                <w:ilvl w:val="0"/>
                <w:numId w:val="38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77ABD141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41CFD">
              <w:rPr>
                <w:rFonts w:cstheme="minorHAnsi"/>
                <w:sz w:val="24"/>
                <w:szCs w:val="24"/>
              </w:rPr>
              <w:t>{#CLOTable1}</w:t>
            </w: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6B774F">
              <w:rPr>
                <w:rFonts w:cstheme="minorHAnsi"/>
                <w:sz w:val="24"/>
                <w:szCs w:val="24"/>
              </w:rPr>
              <w:t>utcome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1587AF3D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115A7E1F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57A51F43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{/CLOTable1}</w:t>
            </w:r>
          </w:p>
        </w:tc>
      </w:tr>
      <w:tr w:rsidR="00313FBB" w:rsidRPr="009705FA" w14:paraId="3A065595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321B1D81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547AEB6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313FBB" w:rsidRPr="009705FA" w14:paraId="7929BC65" w14:textId="77777777" w:rsidTr="009548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200E0A53" w14:textId="77777777" w:rsidR="00313FBB" w:rsidRPr="00B41CFD" w:rsidRDefault="00313FBB" w:rsidP="00313FBB">
            <w:pPr>
              <w:pStyle w:val="ListParagraph"/>
              <w:numPr>
                <w:ilvl w:val="0"/>
                <w:numId w:val="39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55AED9C8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2}</w:t>
            </w: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6B774F">
              <w:rPr>
                <w:rFonts w:cstheme="minorHAnsi"/>
                <w:sz w:val="24"/>
                <w:szCs w:val="24"/>
              </w:rPr>
              <w:t>utcom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2FE5C05F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1C11D9E0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73E02649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313FBB" w:rsidRPr="009705FA" w14:paraId="493EA6CC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02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512D74E3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7EA0E97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313FBB" w:rsidRPr="009705FA" w14:paraId="04C93E54" w14:textId="77777777" w:rsidTr="009548F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0391C830" w14:textId="77777777" w:rsidR="00313FBB" w:rsidRPr="00DE37E9" w:rsidRDefault="00313FBB" w:rsidP="00313FBB">
            <w:pPr>
              <w:pStyle w:val="ListParagraph"/>
              <w:numPr>
                <w:ilvl w:val="0"/>
                <w:numId w:val="40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0AB99861" w14:textId="77777777" w:rsidR="00313FBB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3}</w:t>
            </w: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6B774F">
              <w:rPr>
                <w:rFonts w:cstheme="minorHAnsi"/>
                <w:sz w:val="24"/>
                <w:szCs w:val="24"/>
              </w:rPr>
              <w:t>utcom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  <w:p w14:paraId="0D178AE5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81" w:type="dxa"/>
          </w:tcPr>
          <w:p w14:paraId="5B383BDF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175DBB32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01E33733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20051044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Style w:val="UQU"/>
        <w:tblW w:w="9605" w:type="dxa"/>
        <w:tblLayout w:type="fixed"/>
        <w:tblLook w:val="04E0" w:firstRow="1" w:lastRow="1" w:firstColumn="1" w:lastColumn="0" w:noHBand="0" w:noVBand="1"/>
      </w:tblPr>
      <w:tblGrid>
        <w:gridCol w:w="914"/>
        <w:gridCol w:w="6881"/>
        <w:gridCol w:w="1810"/>
      </w:tblGrid>
      <w:tr w:rsidR="00313FBB" w:rsidRPr="009705FA" w14:paraId="61FD2017" w14:textId="77777777" w:rsidTr="00954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01"/>
          <w:tblHeader/>
        </w:trPr>
        <w:tc>
          <w:tcPr>
            <w:tcW w:w="899" w:type="dxa"/>
          </w:tcPr>
          <w:p w14:paraId="672EEF0E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71" w:type="dxa"/>
          </w:tcPr>
          <w:p w14:paraId="0E95D9B6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5" w:type="dxa"/>
          </w:tcPr>
          <w:p w14:paraId="25CDC4A1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tr w:rsidR="00313FBB" w:rsidRPr="009705FA" w14:paraId="66CB152A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899" w:type="dxa"/>
          </w:tcPr>
          <w:p w14:paraId="46C4F6C2" w14:textId="77777777" w:rsidR="00313FBB" w:rsidRPr="00DE37E9" w:rsidRDefault="00313FBB" w:rsidP="00313FBB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871" w:type="dxa"/>
          </w:tcPr>
          <w:p w14:paraId="0D3B599B" w14:textId="77777777" w:rsidR="00313FBB" w:rsidRPr="003C6EDA" w:rsidRDefault="00313FBB" w:rsidP="00C00683">
            <w:pPr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ontentTable}</w:t>
            </w:r>
            <w:r>
              <w:rPr>
                <w:rFonts w:cstheme="minorHAnsi"/>
                <w:sz w:val="24"/>
                <w:szCs w:val="24"/>
              </w:rPr>
              <w:t>{</w:t>
            </w:r>
            <w:r w:rsidRPr="00495E58">
              <w:rPr>
                <w:rFonts w:cstheme="minorHAnsi"/>
                <w:sz w:val="24"/>
                <w:szCs w:val="24"/>
              </w:rPr>
              <w:t>ContentTable</w:t>
            </w:r>
            <w:r>
              <w:rPr>
                <w:rFonts w:cstheme="minorHAnsi"/>
                <w:sz w:val="24"/>
                <w:szCs w:val="24"/>
              </w:rPr>
              <w:t>Topic}</w:t>
            </w:r>
          </w:p>
        </w:tc>
        <w:tc>
          <w:tcPr>
            <w:tcW w:w="1795" w:type="dxa"/>
          </w:tcPr>
          <w:p w14:paraId="38E93CB7" w14:textId="77777777" w:rsidR="00313FBB" w:rsidRPr="003C6EDA" w:rsidRDefault="00313FBB" w:rsidP="00C0068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TopicHours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  <w:r w:rsidRPr="00F04222"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r>
              <w:rPr>
                <w:rFonts w:cstheme="minorHAnsi"/>
                <w:bCs/>
                <w:color w:val="525252" w:themeColor="accent3" w:themeShade="80"/>
                <w:sz w:val="24"/>
                <w:szCs w:val="24"/>
              </w:rPr>
              <w:t>/</w:t>
            </w:r>
            <w:proofErr w:type="spellStart"/>
            <w:r w:rsidRPr="00495E58">
              <w:rPr>
                <w:rFonts w:cstheme="minorHAnsi"/>
                <w:color w:val="525252" w:themeColor="accent3" w:themeShade="80"/>
                <w:sz w:val="24"/>
                <w:szCs w:val="24"/>
              </w:rPr>
              <w:t>ContentTable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9705FA" w14:paraId="6D5E8EE8" w14:textId="77777777" w:rsidTr="003D607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7780" w:type="dxa"/>
            <w:gridSpan w:val="2"/>
          </w:tcPr>
          <w:p w14:paraId="17F7E08D" w14:textId="77777777" w:rsidR="00313FBB" w:rsidRPr="009A19DC" w:rsidRDefault="00313FBB" w:rsidP="00C00683">
            <w:pPr>
              <w:spacing w:before="40" w:after="40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9A19DC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1795" w:type="dxa"/>
          </w:tcPr>
          <w:p w14:paraId="1B6E311B" w14:textId="77777777" w:rsidR="00313FBB" w:rsidRPr="009A19DC" w:rsidRDefault="00313FBB" w:rsidP="00C00683">
            <w:pPr>
              <w:rPr>
                <w:rFonts w:cstheme="minorHAnsi"/>
                <w:b w:val="0"/>
                <w:sz w:val="24"/>
                <w:szCs w:val="24"/>
              </w:rPr>
            </w:pPr>
            <w:r w:rsidRPr="009A19DC"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495E58">
              <w:rPr>
                <w:rFonts w:cstheme="minorHAnsi"/>
                <w:sz w:val="24"/>
                <w:szCs w:val="24"/>
              </w:rPr>
              <w:t>ContentTabl</w:t>
            </w:r>
            <w:r w:rsidRPr="009A19DC">
              <w:rPr>
                <w:rFonts w:cstheme="minorHAnsi"/>
                <w:sz w:val="24"/>
                <w:szCs w:val="24"/>
              </w:rPr>
              <w:t>Total</w:t>
            </w:r>
            <w:proofErr w:type="spellEnd"/>
            <w:r w:rsidRPr="009A19DC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20051044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Style w:val="UQU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4769"/>
        <w:gridCol w:w="1522"/>
        <w:gridCol w:w="2640"/>
      </w:tblGrid>
      <w:tr w:rsidR="00313FBB" w:rsidRPr="009705FA" w14:paraId="04841D84" w14:textId="77777777" w:rsidTr="00954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01"/>
          <w:tblHeader/>
        </w:trPr>
        <w:tc>
          <w:tcPr>
            <w:tcW w:w="660" w:type="dxa"/>
          </w:tcPr>
          <w:p w14:paraId="5EF8AB05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59" w:type="dxa"/>
          </w:tcPr>
          <w:p w14:paraId="04C5B523" w14:textId="77777777" w:rsidR="00313FBB" w:rsidRPr="009A19DC" w:rsidRDefault="00313FBB" w:rsidP="00C00683">
            <w:pP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2" w:type="dxa"/>
          </w:tcPr>
          <w:p w14:paraId="2FC2BCC8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5CD11FEB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25" w:type="dxa"/>
          </w:tcPr>
          <w:p w14:paraId="5DC25D5A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313FBB" w:rsidRPr="009705FA" w14:paraId="282D943C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660" w:type="dxa"/>
          </w:tcPr>
          <w:p w14:paraId="5B6CFFEF" w14:textId="77777777" w:rsidR="00313FBB" w:rsidRPr="00B9554B" w:rsidRDefault="00313FBB" w:rsidP="00FA2A66">
            <w:pPr>
              <w:pStyle w:val="ListParagraph"/>
              <w:numPr>
                <w:ilvl w:val="0"/>
                <w:numId w:val="42"/>
              </w:numPr>
              <w:ind w:left="266"/>
              <w:jc w:val="right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59" w:type="dxa"/>
          </w:tcPr>
          <w:p w14:paraId="7FA34964" w14:textId="77777777" w:rsidR="00313FBB" w:rsidRPr="003C6EDA" w:rsidRDefault="00313FBB" w:rsidP="00FA2A66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#AssessmentTable}{AssessmentActivities}</w:t>
            </w:r>
          </w:p>
        </w:tc>
        <w:tc>
          <w:tcPr>
            <w:tcW w:w="1512" w:type="dxa"/>
          </w:tcPr>
          <w:p w14:paraId="36436BCD" w14:textId="77777777" w:rsidR="00313FBB" w:rsidRPr="003C6EDA" w:rsidRDefault="00313FBB" w:rsidP="00FA2A66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</w:t>
            </w:r>
            <w:proofErr w:type="spellStart"/>
            <w:r w:rsidRPr="16A98AD2">
              <w:rPr>
                <w:sz w:val="24"/>
                <w:szCs w:val="24"/>
              </w:rPr>
              <w:t>Assessmenttiming</w:t>
            </w:r>
            <w:proofErr w:type="spellEnd"/>
            <w:r w:rsidRPr="16A98AD2">
              <w:rPr>
                <w:sz w:val="24"/>
                <w:szCs w:val="24"/>
              </w:rPr>
              <w:t>}</w:t>
            </w:r>
          </w:p>
        </w:tc>
        <w:tc>
          <w:tcPr>
            <w:tcW w:w="2625" w:type="dxa"/>
          </w:tcPr>
          <w:p w14:paraId="538B75A8" w14:textId="03928ED2" w:rsidR="00313FBB" w:rsidRPr="00FA2A66" w:rsidRDefault="00313FBB" w:rsidP="00FA2A66">
            <w:pPr>
              <w:pStyle w:val="ListParagraph"/>
              <w:numPr>
                <w:ilvl w:val="0"/>
                <w:numId w:val="46"/>
              </w:numPr>
              <w:bidi/>
              <w:ind w:left="505"/>
              <w:jc w:val="center"/>
              <w:rPr>
                <w:sz w:val="24"/>
                <w:szCs w:val="24"/>
              </w:rPr>
            </w:pPr>
            <w:r w:rsidRPr="00FA2A66">
              <w:rPr>
                <w:sz w:val="24"/>
                <w:szCs w:val="24"/>
              </w:rPr>
              <w:t>{</w:t>
            </w:r>
            <w:proofErr w:type="spellStart"/>
            <w:r w:rsidRPr="00FA2A66">
              <w:rPr>
                <w:sz w:val="24"/>
                <w:szCs w:val="24"/>
              </w:rPr>
              <w:t>PercentageOfAssessment</w:t>
            </w:r>
            <w:proofErr w:type="spellEnd"/>
            <w:r w:rsidRPr="00FA2A66">
              <w:rPr>
                <w:sz w:val="24"/>
                <w:szCs w:val="24"/>
              </w:rPr>
              <w:t>}{/</w:t>
            </w:r>
            <w:proofErr w:type="spellStart"/>
            <w:r w:rsidRPr="00FA2A66">
              <w:rPr>
                <w:sz w:val="24"/>
                <w:szCs w:val="24"/>
              </w:rPr>
              <w:t>AssessmentTable</w:t>
            </w:r>
            <w:proofErr w:type="spellEnd"/>
            <w:r w:rsidRPr="00FA2A66">
              <w:rPr>
                <w:sz w:val="24"/>
                <w:szCs w:val="24"/>
              </w:rPr>
              <w:t>}</w:t>
            </w:r>
            <w:r w:rsidR="00FA2A66">
              <w:rPr>
                <w:sz w:val="24"/>
                <w:szCs w:val="24"/>
              </w:rPr>
              <w:t xml:space="preserve"> 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313FBB">
      <w:pPr>
        <w:pStyle w:val="Heading1"/>
        <w:spacing w:before="0" w:after="12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20051044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313FBB" w:rsidRPr="003B6DF4" w14:paraId="0755176E" w14:textId="77777777" w:rsidTr="009548F9">
        <w:trPr>
          <w:cantSplit/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402AC19E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EssentialReference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75DF8E49" w14:textId="77777777" w:rsidTr="009548F9">
        <w:trPr>
          <w:cantSplit/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4352ACA1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SupportiveReference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7C46595C" w14:textId="77777777" w:rsidTr="009548F9">
        <w:trPr>
          <w:cantSplit/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55B57B59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ElectronicMaterial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5AA6E535" w14:textId="77777777" w:rsidTr="009548F9">
        <w:trPr>
          <w:cantSplit/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2E49DD86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OtherLearningMaterial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</w:tbl>
    <w:p w14:paraId="620EDBB7" w14:textId="77777777" w:rsidR="00202137" w:rsidRPr="00313FBB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18"/>
          <w:szCs w:val="1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9548F9">
        <w:trPr>
          <w:cantSplit/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313FBB" w:rsidRPr="003B6DF4" w14:paraId="2CC0C5BC" w14:textId="77777777" w:rsidTr="009548F9">
        <w:trPr>
          <w:cantSplit/>
          <w:trHeight w:val="655"/>
          <w:tblHeader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DDC52D8" w:rsidR="00313FBB" w:rsidRPr="003B6DF4" w:rsidRDefault="00313FBB" w:rsidP="00313F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Facilities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0D6CBC31" w14:textId="77777777" w:rsidTr="009548F9">
        <w:trPr>
          <w:cantSplit/>
          <w:trHeight w:val="629"/>
          <w:tblHeader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0863303E" w:rsidR="00313FBB" w:rsidRPr="003B6DF4" w:rsidRDefault="00313FBB" w:rsidP="00313F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Tech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0F235CE3" w14:textId="77777777" w:rsidTr="009548F9">
        <w:trPr>
          <w:cantSplit/>
          <w:trHeight w:val="611"/>
          <w:tblHeader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6BFDB90D" w14:textId="77777777" w:rsidR="00313FBB" w:rsidRDefault="00313FBB" w:rsidP="00313F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  <w:p w14:paraId="7FBCF581" w14:textId="512AE733" w:rsidR="009548F9" w:rsidRPr="003B6DF4" w:rsidRDefault="009548F9" w:rsidP="00313FB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200510446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313FBB" w:rsidRPr="003B6DF4" w14:paraId="0E232717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20" w:name="_Hlk513021635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DE2E7CE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Teaching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04E3C985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Teaching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3B6DF4" w14:paraId="5740896B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25A3A9E0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</w:t>
            </w:r>
          </w:p>
          <w:p w14:paraId="759F576C" w14:textId="56ED3B02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proofErr w:type="gramStart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tudents</w:t>
            </w:r>
            <w:proofErr w:type="gramEnd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1D8B1BC4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Student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4460AB7E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Student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3B6DF4" w14:paraId="1644584C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4B9FCC60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Resource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4C706347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Resource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3B6DF4" w14:paraId="3BCC73CE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0E9D83EC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CLO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4BDAA224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CLO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7A1EDC" w:rsidRPr="003B6DF4" w14:paraId="4F20C25E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7A1EDC" w:rsidRPr="009F0CE3" w:rsidRDefault="007A1EDC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3ED5FE2C" w:rsidR="007A1EDC" w:rsidRPr="003B6DF4" w:rsidRDefault="007A1EDC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Other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3284C59D" w:rsidR="007A1EDC" w:rsidRPr="003B6DF4" w:rsidRDefault="007A1EDC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Other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200510447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313FBB" w:rsidRPr="003B6DF4" w14:paraId="00B22C97" w14:textId="77777777" w:rsidTr="00313FBB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587D26FB" w:rsidR="00313FBB" w:rsidRPr="00313FBB" w:rsidRDefault="00313FBB" w:rsidP="00313FB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313FBB">
              <w:rPr>
                <w:b/>
                <w:bCs/>
                <w:sz w:val="24"/>
                <w:szCs w:val="24"/>
              </w:rPr>
              <w:t>{COUNCILCOMMITTEE}</w:t>
            </w:r>
          </w:p>
        </w:tc>
      </w:tr>
      <w:tr w:rsidR="00313FBB" w:rsidRPr="003B6DF4" w14:paraId="22822195" w14:textId="77777777" w:rsidTr="00313FBB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544D4865" w:rsidR="00313FBB" w:rsidRPr="00313FBB" w:rsidRDefault="00313FBB" w:rsidP="00313FB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313FBB">
              <w:rPr>
                <w:b/>
                <w:bCs/>
                <w:sz w:val="24"/>
                <w:szCs w:val="24"/>
              </w:rPr>
              <w:t>{REFERENCENUMBER}</w:t>
            </w:r>
          </w:p>
        </w:tc>
      </w:tr>
      <w:tr w:rsidR="00313FBB" w:rsidRPr="003B6DF4" w14:paraId="25E0C5BD" w14:textId="77777777" w:rsidTr="00313FBB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33DF2308" w:rsidR="00313FBB" w:rsidRPr="00313FBB" w:rsidRDefault="00313FBB" w:rsidP="00313FB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313FBB">
              <w:rPr>
                <w:b/>
                <w:bCs/>
                <w:sz w:val="24"/>
                <w:szCs w:val="24"/>
              </w:rPr>
              <w:t>{APPROVALDATE}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5F916A" w14:textId="77777777" w:rsidR="0018373E" w:rsidRDefault="0018373E" w:rsidP="00EE490F">
      <w:pPr>
        <w:spacing w:after="0" w:line="240" w:lineRule="auto"/>
      </w:pPr>
      <w:r>
        <w:separator/>
      </w:r>
    </w:p>
  </w:endnote>
  <w:endnote w:type="continuationSeparator" w:id="0">
    <w:p w14:paraId="5C60E85D" w14:textId="77777777" w:rsidR="0018373E" w:rsidRDefault="0018373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3F4A4" w14:textId="77777777" w:rsidR="0018373E" w:rsidRDefault="0018373E" w:rsidP="00EE490F">
      <w:pPr>
        <w:spacing w:after="0" w:line="240" w:lineRule="auto"/>
      </w:pPr>
      <w:r>
        <w:separator/>
      </w:r>
    </w:p>
  </w:footnote>
  <w:footnote w:type="continuationSeparator" w:id="0">
    <w:p w14:paraId="5AB060D2" w14:textId="77777777" w:rsidR="0018373E" w:rsidRDefault="0018373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1D836CDE"/>
    <w:multiLevelType w:val="hybridMultilevel"/>
    <w:tmpl w:val="8F88EF04"/>
    <w:lvl w:ilvl="0" w:tplc="84D2EAE4">
      <w:start w:val="1"/>
      <w:numFmt w:val="bullet"/>
      <w:lvlText w:val="%"/>
      <w:lvlJc w:val="left"/>
      <w:pPr>
        <w:ind w:left="340" w:firstLine="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720038"/>
    <w:multiLevelType w:val="hybridMultilevel"/>
    <w:tmpl w:val="5C4078D8"/>
    <w:lvl w:ilvl="0" w:tplc="CC06AE94">
      <w:start w:val="1"/>
      <w:numFmt w:val="bullet"/>
      <w:lvlText w:val=""/>
      <w:lvlJc w:val="left"/>
      <w:pPr>
        <w:ind w:left="397" w:firstLine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914352"/>
    <w:multiLevelType w:val="hybridMultilevel"/>
    <w:tmpl w:val="A02646DE"/>
    <w:lvl w:ilvl="0" w:tplc="A304400E">
      <w:start w:val="1"/>
      <w:numFmt w:val="bullet"/>
      <w:lvlText w:val="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E1F5B90"/>
    <w:multiLevelType w:val="hybridMultilevel"/>
    <w:tmpl w:val="13003220"/>
    <w:lvl w:ilvl="0" w:tplc="837CA424">
      <w:start w:val="1"/>
      <w:numFmt w:val="decimal"/>
      <w:lvlText w:val="1.%1"/>
      <w:lvlJc w:val="left"/>
      <w:pPr>
        <w:ind w:left="720" w:hanging="360"/>
      </w:pPr>
      <w:rPr>
        <w:rFonts w:ascii="DIN NEXT™ ARABIC REGULAR" w:hAnsi="DIN NEXT™ ARABIC REGULAR" w:cs="DIN NEXT™ ARABIC REGULAR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E738D3"/>
    <w:multiLevelType w:val="hybridMultilevel"/>
    <w:tmpl w:val="CC904A10"/>
    <w:lvl w:ilvl="0" w:tplc="8B40A2EE">
      <w:start w:val="1"/>
      <w:numFmt w:val="bullet"/>
      <w:lvlText w:val=""/>
      <w:lvlJc w:val="left"/>
      <w:pPr>
        <w:ind w:left="34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38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41"/>
  </w:num>
  <w:num w:numId="2" w16cid:durableId="1350260347">
    <w:abstractNumId w:val="32"/>
  </w:num>
  <w:num w:numId="3" w16cid:durableId="1766877837">
    <w:abstractNumId w:val="42"/>
  </w:num>
  <w:num w:numId="4" w16cid:durableId="1648321547">
    <w:abstractNumId w:val="45"/>
  </w:num>
  <w:num w:numId="5" w16cid:durableId="1855995202">
    <w:abstractNumId w:val="21"/>
  </w:num>
  <w:num w:numId="6" w16cid:durableId="1706059909">
    <w:abstractNumId w:val="44"/>
  </w:num>
  <w:num w:numId="7" w16cid:durableId="978068362">
    <w:abstractNumId w:val="20"/>
  </w:num>
  <w:num w:numId="8" w16cid:durableId="2083017020">
    <w:abstractNumId w:val="4"/>
  </w:num>
  <w:num w:numId="9" w16cid:durableId="2127580367">
    <w:abstractNumId w:val="14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31"/>
  </w:num>
  <w:num w:numId="16" w16cid:durableId="1158571807">
    <w:abstractNumId w:val="8"/>
  </w:num>
  <w:num w:numId="17" w16cid:durableId="1926914633">
    <w:abstractNumId w:val="19"/>
  </w:num>
  <w:num w:numId="18" w16cid:durableId="1423641813">
    <w:abstractNumId w:val="26"/>
  </w:num>
  <w:num w:numId="19" w16cid:durableId="1545212818">
    <w:abstractNumId w:val="40"/>
  </w:num>
  <w:num w:numId="20" w16cid:durableId="734009455">
    <w:abstractNumId w:val="18"/>
  </w:num>
  <w:num w:numId="21" w16cid:durableId="1277980099">
    <w:abstractNumId w:val="29"/>
  </w:num>
  <w:num w:numId="22" w16cid:durableId="1750150938">
    <w:abstractNumId w:val="30"/>
  </w:num>
  <w:num w:numId="23" w16cid:durableId="2008514007">
    <w:abstractNumId w:val="43"/>
  </w:num>
  <w:num w:numId="24" w16cid:durableId="1025592735">
    <w:abstractNumId w:val="6"/>
  </w:num>
  <w:num w:numId="25" w16cid:durableId="712536890">
    <w:abstractNumId w:val="23"/>
  </w:num>
  <w:num w:numId="26" w16cid:durableId="598567842">
    <w:abstractNumId w:val="39"/>
  </w:num>
  <w:num w:numId="27" w16cid:durableId="72317441">
    <w:abstractNumId w:val="15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38"/>
  </w:num>
  <w:num w:numId="32" w16cid:durableId="239414497">
    <w:abstractNumId w:val="11"/>
  </w:num>
  <w:num w:numId="33" w16cid:durableId="11537761">
    <w:abstractNumId w:val="25"/>
  </w:num>
  <w:num w:numId="34" w16cid:durableId="30349923">
    <w:abstractNumId w:val="22"/>
  </w:num>
  <w:num w:numId="35" w16cid:durableId="311250043">
    <w:abstractNumId w:val="17"/>
  </w:num>
  <w:num w:numId="36" w16cid:durableId="224265797">
    <w:abstractNumId w:val="35"/>
  </w:num>
  <w:num w:numId="37" w16cid:durableId="226769573">
    <w:abstractNumId w:val="27"/>
  </w:num>
  <w:num w:numId="38" w16cid:durableId="189883170">
    <w:abstractNumId w:val="36"/>
  </w:num>
  <w:num w:numId="39" w16cid:durableId="251821315">
    <w:abstractNumId w:val="24"/>
  </w:num>
  <w:num w:numId="40" w16cid:durableId="109083436">
    <w:abstractNumId w:val="13"/>
  </w:num>
  <w:num w:numId="41" w16cid:durableId="623969856">
    <w:abstractNumId w:val="28"/>
  </w:num>
  <w:num w:numId="42" w16cid:durableId="647512339">
    <w:abstractNumId w:val="33"/>
  </w:num>
  <w:num w:numId="43" w16cid:durableId="996766448">
    <w:abstractNumId w:val="16"/>
  </w:num>
  <w:num w:numId="44" w16cid:durableId="1785230199">
    <w:abstractNumId w:val="34"/>
  </w:num>
  <w:num w:numId="45" w16cid:durableId="1518040634">
    <w:abstractNumId w:val="37"/>
  </w:num>
  <w:num w:numId="46" w16cid:durableId="19441505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8373E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2649"/>
    <w:rsid w:val="002D35DE"/>
    <w:rsid w:val="002D4589"/>
    <w:rsid w:val="002D5868"/>
    <w:rsid w:val="002E63AD"/>
    <w:rsid w:val="002F0BC0"/>
    <w:rsid w:val="003111E5"/>
    <w:rsid w:val="00313FBB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079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5966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A1EDC"/>
    <w:rsid w:val="007A6EE0"/>
    <w:rsid w:val="007E1F1C"/>
    <w:rsid w:val="00815C62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456E5"/>
    <w:rsid w:val="00952F97"/>
    <w:rsid w:val="009548F9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0CE3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386C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2A66"/>
    <w:rsid w:val="00FA3E2F"/>
    <w:rsid w:val="00FB3D5D"/>
    <w:rsid w:val="00FB700E"/>
    <w:rsid w:val="00FC2D18"/>
    <w:rsid w:val="00FC652C"/>
    <w:rsid w:val="00FD15CC"/>
    <w:rsid w:val="00FD4CC0"/>
    <w:rsid w:val="00FF7353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table" w:styleId="GridTable4-Accent3">
    <w:name w:val="Grid Table 4 Accent 3"/>
    <w:aliases w:val="Grid TabCLO"/>
    <w:basedOn w:val="PlainTable1"/>
    <w:uiPriority w:val="49"/>
    <w:rsid w:val="00313FBB"/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rPr>
        <w:rFonts w:asciiTheme="minorHAnsi" w:hAnsiTheme="minorHAnsi"/>
      </w:rPr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313FB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UQU">
    <w:name w:val="UQU"/>
    <w:basedOn w:val="TableNormal"/>
    <w:uiPriority w:val="99"/>
    <w:rsid w:val="00313FBB"/>
    <w:pPr>
      <w:spacing w:after="0" w:line="240" w:lineRule="auto"/>
    </w:pPr>
    <w:tblPr>
      <w:tblStyleRowBandSize w:val="1"/>
      <w:tblCellSpacing w:w="5" w:type="dxa"/>
      <w:tblBorders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  <w:insideH w:val="single" w:sz="2" w:space="0" w:color="FFFFFF" w:themeColor="background1"/>
        <w:insideV w:val="single" w:sz="2" w:space="0" w:color="FFFFFF" w:themeColor="background1"/>
      </w:tblBorders>
    </w:tblPr>
    <w:trPr>
      <w:tblCellSpacing w:w="5" w:type="dxa"/>
    </w:tr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4C3D8E"/>
        <w:vAlign w:val="center"/>
      </w:tcPr>
    </w:tblStylePr>
    <w:tblStylePr w:type="lastRow">
      <w:pPr>
        <w:jc w:val="center"/>
      </w:pPr>
      <w:rPr>
        <w:b/>
        <w:color w:val="FFFFFF" w:themeColor="background1"/>
      </w:rPr>
      <w:tblPr/>
      <w:tcPr>
        <w:shd w:val="clear" w:color="auto" w:fill="52B5C2"/>
        <w:vAlign w:val="center"/>
      </w:tcPr>
    </w:tblStylePr>
    <w:tblStylePr w:type="band1Horz">
      <w:pPr>
        <w:jc w:val="left"/>
      </w:pPr>
      <w:tblPr/>
      <w:tcPr>
        <w:shd w:val="clear" w:color="auto" w:fill="F2F2F2" w:themeFill="background1" w:themeFillShade="F2"/>
        <w:vAlign w:val="center"/>
      </w:tcPr>
    </w:tblStylePr>
    <w:tblStylePr w:type="band2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78E46806E8409F8F3A021F46178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60B8F-B8D7-4572-857E-E14C0F980D42}"/>
      </w:docPartPr>
      <w:docPartBody>
        <w:p w:rsidR="0019097A" w:rsidRDefault="002D0774" w:rsidP="002D0774">
          <w:pPr>
            <w:pStyle w:val="EB78E46806E8409F8F3A021F461781B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661D0DEC42C44C12BEBC46EB80820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EFCF6-1509-4895-B5A0-8B041F0D0926}"/>
      </w:docPartPr>
      <w:docPartBody>
        <w:p w:rsidR="0019097A" w:rsidRDefault="002D0774" w:rsidP="002D0774">
          <w:pPr>
            <w:pStyle w:val="661D0DEC42C44C12BEBC46EB8082006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7220B94653247D99A4E80DAD14AF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41884-18AE-4678-A728-5D03BFC171BE}"/>
      </w:docPartPr>
      <w:docPartBody>
        <w:p w:rsidR="0019097A" w:rsidRDefault="002D0774" w:rsidP="002D0774">
          <w:pPr>
            <w:pStyle w:val="F7220B94653247D99A4E80DAD14AFA5F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72AC0AD96F584EDDB5E2CD5D4F544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4D8C1-EC9C-4AFB-AF8A-522764F8C304}"/>
      </w:docPartPr>
      <w:docPartBody>
        <w:p w:rsidR="0019097A" w:rsidRDefault="002D0774" w:rsidP="002D0774">
          <w:pPr>
            <w:pStyle w:val="72AC0AD96F584EDDB5E2CD5D4F5448D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5344B0CF8D73406A9377EF0C54571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91D60-CE71-48B4-9EA1-E7D86D2BB31D}"/>
      </w:docPartPr>
      <w:docPartBody>
        <w:p w:rsidR="0019097A" w:rsidRDefault="002D0774" w:rsidP="002D0774">
          <w:pPr>
            <w:pStyle w:val="5344B0CF8D73406A9377EF0C54571ABC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BCC48F488644175A076263026707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64E91-CF9A-47E9-B268-F858AF5E7198}"/>
      </w:docPartPr>
      <w:docPartBody>
        <w:p w:rsidR="0019097A" w:rsidRDefault="002D0774" w:rsidP="002D0774">
          <w:pPr>
            <w:pStyle w:val="FBCC48F488644175A07626302670794D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9097A"/>
    <w:rsid w:val="00207130"/>
    <w:rsid w:val="00283175"/>
    <w:rsid w:val="002D0774"/>
    <w:rsid w:val="00386688"/>
    <w:rsid w:val="003A29E0"/>
    <w:rsid w:val="003D50AA"/>
    <w:rsid w:val="00455241"/>
    <w:rsid w:val="00470F03"/>
    <w:rsid w:val="005E3072"/>
    <w:rsid w:val="007018F9"/>
    <w:rsid w:val="00815C62"/>
    <w:rsid w:val="009F0D14"/>
    <w:rsid w:val="00A04C52"/>
    <w:rsid w:val="00A07CBB"/>
    <w:rsid w:val="00A9386C"/>
    <w:rsid w:val="00AB278C"/>
    <w:rsid w:val="00B90AB1"/>
    <w:rsid w:val="00C53D36"/>
    <w:rsid w:val="00D47B0F"/>
    <w:rsid w:val="00E15694"/>
    <w:rsid w:val="00E953B7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77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EB78E46806E8409F8F3A021F461781B9">
    <w:name w:val="EB78E46806E8409F8F3A021F461781B9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1D0DEC42C44C12BEBC46EB80820066">
    <w:name w:val="661D0DEC42C44C12BEBC46EB80820066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220B94653247D99A4E80DAD14AFA5F">
    <w:name w:val="F7220B94653247D99A4E80DAD14AFA5F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AC0AD96F584EDDB5E2CD5D4F5448DB">
    <w:name w:val="72AC0AD96F584EDDB5E2CD5D4F5448DB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44B0CF8D73406A9377EF0C54571ABC">
    <w:name w:val="5344B0CF8D73406A9377EF0C54571ABC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CC48F488644175A07626302670794D">
    <w:name w:val="FBCC48F488644175A07626302670794D"/>
    <w:rsid w:val="002D077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2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674</Words>
  <Characters>384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The best The next</cp:lastModifiedBy>
  <cp:revision>5</cp:revision>
  <cp:lastPrinted>2024-06-30T11:36:00Z</cp:lastPrinted>
  <dcterms:created xsi:type="dcterms:W3CDTF">2025-06-11T02:34:00Z</dcterms:created>
  <dcterms:modified xsi:type="dcterms:W3CDTF">2025-06-11T20:1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